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 Maritnex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tnex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5 Half Day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inezmanny4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2966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x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